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3626D" w:rsidRDefault="00A3626D">
      <w:r w:rsidRPr="001E1C38">
        <w:rPr>
          <w:noProof/>
          <w:lang w:val="en-US"/>
        </w:rPr>
        <w:drawing>
          <wp:anchor distT="0" distB="0" distL="114300" distR="114300" simplePos="0" relativeHeight="251658240" behindDoc="0" locked="0" layoutInCell="1" allowOverlap="1" wp14:anchorId="3BDE4B27" wp14:editId="59F5E11F">
            <wp:simplePos x="0" y="0"/>
            <wp:positionH relativeFrom="column">
              <wp:posOffset>-276918</wp:posOffset>
            </wp:positionH>
            <wp:positionV relativeFrom="paragraph">
              <wp:posOffset>-241935</wp:posOffset>
            </wp:positionV>
            <wp:extent cx="7543800" cy="5333108"/>
            <wp:effectExtent l="0" t="0" r="0" b="0"/>
            <wp:wrapNone/>
            <wp:docPr id="4" name="Imagem 4" descr="Guia Prático de Espanhol: Uso de las hora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Guia Prático de Espanhol: Uso de las horas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3800" cy="53331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A3626D" w:rsidRDefault="00A3626D"/>
    <w:p w:rsidR="00A3626D" w:rsidRDefault="00A3626D"/>
    <w:p w:rsidR="00A3626D" w:rsidRDefault="00A3626D"/>
    <w:p w:rsidR="00A3626D" w:rsidRDefault="00A3626D"/>
    <w:p w:rsidR="00A3626D" w:rsidRDefault="00A3626D"/>
    <w:p w:rsidR="00A3626D" w:rsidRDefault="00A3626D"/>
    <w:p w:rsidR="00A3626D" w:rsidRDefault="00A3626D"/>
    <w:p w:rsidR="00A3626D" w:rsidRDefault="00A3626D"/>
    <w:p w:rsidR="00A3626D" w:rsidRDefault="00A3626D"/>
    <w:p w:rsidR="00A3626D" w:rsidRDefault="00A3626D"/>
    <w:p w:rsidR="00A3626D" w:rsidRDefault="00A3626D"/>
    <w:p w:rsidR="00A3626D" w:rsidRDefault="00A3626D"/>
    <w:p w:rsidR="00A3626D" w:rsidRDefault="00A3626D"/>
    <w:p w:rsidR="00A3626D" w:rsidRDefault="00A3626D"/>
    <w:p w:rsidR="00A3626D" w:rsidRDefault="00A3626D"/>
    <w:p w:rsidR="00A3626D" w:rsidRDefault="00A3626D"/>
    <w:p w:rsidR="00A3626D" w:rsidRDefault="00A3626D"/>
    <w:p w:rsidR="00A3626D" w:rsidRDefault="00A3626D"/>
    <w:p w:rsidR="00A3626D" w:rsidRDefault="00A3626D">
      <w:r>
        <w:rPr>
          <w:noProof/>
          <w:lang w:val="en-US"/>
        </w:rPr>
        <w:lastRenderedPageBreak/>
        <w:drawing>
          <wp:anchor distT="0" distB="0" distL="114300" distR="114300" simplePos="0" relativeHeight="251659264" behindDoc="0" locked="0" layoutInCell="1" allowOverlap="1" wp14:anchorId="49F8C47A" wp14:editId="67965FD3">
            <wp:simplePos x="0" y="0"/>
            <wp:positionH relativeFrom="column">
              <wp:posOffset>-780275</wp:posOffset>
            </wp:positionH>
            <wp:positionV relativeFrom="paragraph">
              <wp:posOffset>-140335</wp:posOffset>
            </wp:positionV>
            <wp:extent cx="8700707" cy="5559425"/>
            <wp:effectExtent l="0" t="0" r="5715" b="3175"/>
            <wp:wrapNone/>
            <wp:docPr id="5" name="Imagem 5" descr="Horas em Espanhol - Las Horas en Español - Toda Matér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oras em Espanhol - Las Horas en Español - Toda Matéria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747" r="9351"/>
                    <a:stretch/>
                  </pic:blipFill>
                  <pic:spPr bwMode="auto">
                    <a:xfrm>
                      <a:off x="0" y="0"/>
                      <a:ext cx="8700707" cy="5559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A3626D" w:rsidRDefault="00A3626D"/>
    <w:p w:rsidR="00A3626D" w:rsidRDefault="00A3626D"/>
    <w:p w:rsidR="00A3626D" w:rsidRDefault="00A3626D"/>
    <w:p w:rsidR="00A3626D" w:rsidRDefault="00A3626D"/>
    <w:p w:rsidR="007D15E9" w:rsidRDefault="007D15E9"/>
    <w:p w:rsidR="00A3626D" w:rsidRDefault="00A3626D"/>
    <w:p w:rsidR="00A3626D" w:rsidRDefault="00A3626D"/>
    <w:p w:rsidR="00A3626D" w:rsidRDefault="00A3626D"/>
    <w:p w:rsidR="00A3626D" w:rsidRDefault="00A3626D"/>
    <w:p w:rsidR="00A3626D" w:rsidRDefault="00A3626D"/>
    <w:p w:rsidR="00A3626D" w:rsidRDefault="00A3626D"/>
    <w:p w:rsidR="00A3626D" w:rsidRDefault="00A3626D"/>
    <w:p w:rsidR="00A3626D" w:rsidRDefault="00A3626D"/>
    <w:p w:rsidR="00A3626D" w:rsidRDefault="00A3626D"/>
    <w:p w:rsidR="00A3626D" w:rsidRDefault="00A3626D"/>
    <w:p w:rsidR="00A3626D" w:rsidRDefault="00A3626D"/>
    <w:p w:rsidR="00A3626D" w:rsidRDefault="00A3626D"/>
    <w:p w:rsidR="00A3626D" w:rsidRDefault="00A3626D"/>
    <w:p w:rsidR="00A3626D" w:rsidRDefault="0025327C">
      <w:bookmarkStart w:id="0" w:name="_GoBack"/>
      <w:r>
        <w:rPr>
          <w:noProof/>
          <w:lang w:val="en-US"/>
        </w:rPr>
        <w:drawing>
          <wp:anchor distT="0" distB="0" distL="114300" distR="114300" simplePos="0" relativeHeight="251660288" behindDoc="0" locked="0" layoutInCell="1" allowOverlap="1" wp14:anchorId="05479A25" wp14:editId="26F12887">
            <wp:simplePos x="0" y="0"/>
            <wp:positionH relativeFrom="column">
              <wp:posOffset>-742076</wp:posOffset>
            </wp:positionH>
            <wp:positionV relativeFrom="paragraph">
              <wp:posOffset>-550446</wp:posOffset>
            </wp:positionV>
            <wp:extent cx="4333875" cy="3585210"/>
            <wp:effectExtent l="0" t="0" r="9525" b="0"/>
            <wp:wrapNone/>
            <wp:docPr id="6" name="Imagem 6" descr="47 ¿Qué hora es? / Telling Time ideas | time in spanish, learning spanish,  spanish classro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47 ¿Qué hora es? / Telling Time ideas | time in spanish, learning spanish,  spanish classroom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116" r="6308" b="39507"/>
                    <a:stretch/>
                  </pic:blipFill>
                  <pic:spPr bwMode="auto">
                    <a:xfrm>
                      <a:off x="0" y="0"/>
                      <a:ext cx="4333875" cy="3585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0"/>
    </w:p>
    <w:p w:rsidR="00A3626D" w:rsidRDefault="00A3626D"/>
    <w:p w:rsidR="00A3626D" w:rsidRDefault="00A3626D"/>
    <w:p w:rsidR="00A3626D" w:rsidRDefault="001B6192">
      <w:r>
        <w:rPr>
          <w:noProof/>
          <w:lang w:val="en-US"/>
        </w:rPr>
        <w:drawing>
          <wp:anchor distT="0" distB="0" distL="114300" distR="114300" simplePos="0" relativeHeight="251665408" behindDoc="0" locked="0" layoutInCell="1" allowOverlap="1" wp14:anchorId="13D5C9BE" wp14:editId="0BA92AC2">
            <wp:simplePos x="0" y="0"/>
            <wp:positionH relativeFrom="column">
              <wp:posOffset>3567422</wp:posOffset>
            </wp:positionH>
            <wp:positionV relativeFrom="paragraph">
              <wp:posOffset>117681</wp:posOffset>
            </wp:positionV>
            <wp:extent cx="4507230" cy="2021403"/>
            <wp:effectExtent l="0" t="0" r="7620" b="0"/>
            <wp:wrapNone/>
            <wp:docPr id="2" name="Imagem 2" descr="47 ¿Qué hora es? / Telling Time ideas | time in spanish, learning spanish,  spanish classro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47 ¿Qué hora es? / Telling Time ideas | time in spanish, learning spanish,  spanish classroom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117" t="63307" r="5134" b="3523"/>
                    <a:stretch/>
                  </pic:blipFill>
                  <pic:spPr bwMode="auto">
                    <a:xfrm>
                      <a:off x="0" y="0"/>
                      <a:ext cx="4510880" cy="2023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A3626D" w:rsidRDefault="00A3626D"/>
    <w:p w:rsidR="00A3626D" w:rsidRDefault="00A3626D"/>
    <w:p w:rsidR="00A3626D" w:rsidRDefault="00A3626D"/>
    <w:p w:rsidR="00A3626D" w:rsidRDefault="00A3626D"/>
    <w:p w:rsidR="00A3626D" w:rsidRDefault="00A3626D"/>
    <w:p w:rsidR="00A3626D" w:rsidRDefault="00A3626D"/>
    <w:p w:rsidR="0099189B" w:rsidRDefault="0099189B"/>
    <w:p w:rsidR="0099189B" w:rsidRDefault="001B6192">
      <w:r>
        <w:rPr>
          <w:noProof/>
          <w:lang w:val="en-US"/>
        </w:rPr>
        <w:drawing>
          <wp:anchor distT="0" distB="0" distL="114300" distR="114300" simplePos="0" relativeHeight="251663360" behindDoc="0" locked="0" layoutInCell="1" allowOverlap="1" wp14:anchorId="62C420F5" wp14:editId="193147C6">
            <wp:simplePos x="0" y="0"/>
            <wp:positionH relativeFrom="column">
              <wp:posOffset>425450</wp:posOffset>
            </wp:positionH>
            <wp:positionV relativeFrom="paragraph">
              <wp:posOffset>66230</wp:posOffset>
            </wp:positionV>
            <wp:extent cx="5638800" cy="2596589"/>
            <wp:effectExtent l="0" t="0" r="0" b="0"/>
            <wp:wrapNone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309" t="10885" r="6092" b="11918"/>
                    <a:stretch/>
                  </pic:blipFill>
                  <pic:spPr bwMode="auto">
                    <a:xfrm>
                      <a:off x="0" y="0"/>
                      <a:ext cx="5638800" cy="259658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99189B" w:rsidRDefault="0099189B"/>
    <w:p w:rsidR="0099189B" w:rsidRDefault="0099189B"/>
    <w:p w:rsidR="0099189B" w:rsidRDefault="0099189B"/>
    <w:p w:rsidR="0099189B" w:rsidRDefault="0099189B"/>
    <w:p w:rsidR="0099189B" w:rsidRDefault="0099189B"/>
    <w:p w:rsidR="0099189B" w:rsidRDefault="0099189B"/>
    <w:p w:rsidR="0099189B" w:rsidRDefault="0099189B"/>
    <w:p w:rsidR="0099189B" w:rsidRDefault="00A61E8B">
      <w:r>
        <w:rPr>
          <w:noProof/>
          <w:lang w:val="en-US"/>
        </w:rPr>
        <w:drawing>
          <wp:anchor distT="0" distB="0" distL="114300" distR="114300" simplePos="0" relativeHeight="251667456" behindDoc="0" locked="0" layoutInCell="1" allowOverlap="1" wp14:anchorId="4CB10E27" wp14:editId="3F78C636">
            <wp:simplePos x="0" y="0"/>
            <wp:positionH relativeFrom="column">
              <wp:posOffset>-173990</wp:posOffset>
            </wp:positionH>
            <wp:positionV relativeFrom="paragraph">
              <wp:posOffset>-485775</wp:posOffset>
            </wp:positionV>
            <wp:extent cx="7531768" cy="3102314"/>
            <wp:effectExtent l="0" t="0" r="0" b="3175"/>
            <wp:wrapNone/>
            <wp:docPr id="7" name="Imagem 7" descr="Horas em Espanhol - Las Horas en Español - Toda Matér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Horas em Espanhol - Las Horas en Español - Toda Matéria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7826" b="27205"/>
                    <a:stretch/>
                  </pic:blipFill>
                  <pic:spPr bwMode="auto">
                    <a:xfrm>
                      <a:off x="0" y="0"/>
                      <a:ext cx="7531768" cy="31023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99189B" w:rsidRDefault="009C61E0">
      <w:r>
        <w:rPr>
          <w:noProof/>
          <w:lang w:eastAsia="pt-BR"/>
        </w:rPr>
        <w:t>‘</w:t>
      </w:r>
    </w:p>
    <w:p w:rsidR="0099189B" w:rsidRDefault="0099189B"/>
    <w:p w:rsidR="0099189B" w:rsidRDefault="0099189B"/>
    <w:p w:rsidR="0099189B" w:rsidRDefault="0099189B"/>
    <w:p w:rsidR="0099189B" w:rsidRDefault="0099189B"/>
    <w:p w:rsidR="0099189B" w:rsidRDefault="0099189B"/>
    <w:p w:rsidR="0099189B" w:rsidRDefault="0099189B"/>
    <w:p w:rsidR="0099189B" w:rsidRDefault="0099189B"/>
    <w:p w:rsidR="001D39C2" w:rsidRDefault="00A61E8B">
      <w:r w:rsidRPr="00222300">
        <w:rPr>
          <w:noProof/>
          <w:sz w:val="44"/>
          <w:szCs w:val="44"/>
          <w:lang w:val="en-US"/>
        </w:rPr>
        <w:drawing>
          <wp:anchor distT="0" distB="0" distL="114300" distR="114300" simplePos="0" relativeHeight="251668480" behindDoc="0" locked="0" layoutInCell="1" allowOverlap="1" wp14:anchorId="3B065C39" wp14:editId="7E0CCE72">
            <wp:simplePos x="0" y="0"/>
            <wp:positionH relativeFrom="column">
              <wp:posOffset>-248920</wp:posOffset>
            </wp:positionH>
            <wp:positionV relativeFrom="paragraph">
              <wp:posOffset>132080</wp:posOffset>
            </wp:positionV>
            <wp:extent cx="7658087" cy="2826327"/>
            <wp:effectExtent l="0" t="0" r="635" b="0"/>
            <wp:wrapNone/>
            <wp:docPr id="8" name="Imagem 8" descr="Como falar as horas em inglês – Inglês On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Como falar as horas em inglês – Inglês Online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93" t="13961" r="3184" b="11953"/>
                    <a:stretch/>
                  </pic:blipFill>
                  <pic:spPr bwMode="auto">
                    <a:xfrm>
                      <a:off x="0" y="0"/>
                      <a:ext cx="7658087" cy="28263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1D39C2" w:rsidRDefault="001D39C2"/>
    <w:p w:rsidR="001D39C2" w:rsidRDefault="001D39C2"/>
    <w:p w:rsidR="001D39C2" w:rsidRDefault="001D39C2"/>
    <w:p w:rsidR="001D39C2" w:rsidRDefault="001D39C2"/>
    <w:p w:rsidR="001D39C2" w:rsidRDefault="001D39C2"/>
    <w:p w:rsidR="001D39C2" w:rsidRDefault="001D39C2"/>
    <w:p w:rsidR="001D39C2" w:rsidRDefault="001D39C2"/>
    <w:p w:rsidR="001D39C2" w:rsidRDefault="001D39C2"/>
    <w:p w:rsidR="001D39C2" w:rsidRDefault="001D39C2"/>
    <w:p w:rsidR="00E17FD3" w:rsidRPr="00E17FD3" w:rsidRDefault="00E17FD3" w:rsidP="00E17FD3">
      <w:pPr>
        <w:spacing w:after="0" w:line="240" w:lineRule="auto"/>
        <w:jc w:val="center"/>
        <w:rPr>
          <w:rFonts w:ascii="Times New Roman" w:hAnsi="Times New Roman" w:cs="Times New Roman"/>
          <w:b/>
          <w:noProof/>
          <w:sz w:val="32"/>
          <w:szCs w:val="32"/>
          <w:lang w:val="es-VE"/>
        </w:rPr>
      </w:pPr>
      <w:r w:rsidRPr="00E17FD3">
        <w:rPr>
          <w:rFonts w:ascii="Times New Roman" w:hAnsi="Times New Roman" w:cs="Times New Roman"/>
          <w:b/>
          <w:noProof/>
          <w:sz w:val="32"/>
          <w:szCs w:val="32"/>
          <w:lang w:val="es-VE"/>
        </w:rPr>
        <w:t>Canción de los 5 sentidos (karaoke)</w:t>
      </w:r>
    </w:p>
    <w:p w:rsidR="00E17FD3" w:rsidRPr="00F859C9" w:rsidRDefault="00E17FD3" w:rsidP="00E17FD3">
      <w:pPr>
        <w:spacing w:after="0" w:line="240" w:lineRule="auto"/>
        <w:rPr>
          <w:rFonts w:ascii="Times New Roman" w:hAnsi="Times New Roman" w:cs="Times New Roman"/>
          <w:noProof/>
          <w:sz w:val="28"/>
          <w:szCs w:val="28"/>
          <w:lang w:val="es-VE"/>
        </w:rPr>
      </w:pPr>
      <w:r w:rsidRPr="00F859C9">
        <w:rPr>
          <w:rFonts w:ascii="Times New Roman" w:hAnsi="Times New Roman" w:cs="Times New Roman"/>
          <w:noProof/>
          <w:sz w:val="28"/>
          <w:szCs w:val="28"/>
          <w:lang w:val="es-VE"/>
        </w:rPr>
        <w:t xml:space="preserve">Hola happy amigos y bienvenidos a un nuevo </w:t>
      </w:r>
    </w:p>
    <w:p w:rsidR="00E17FD3" w:rsidRPr="00F859C9" w:rsidRDefault="00E17FD3" w:rsidP="00E17FD3">
      <w:pPr>
        <w:spacing w:after="0" w:line="240" w:lineRule="auto"/>
        <w:rPr>
          <w:rFonts w:ascii="Times New Roman" w:hAnsi="Times New Roman" w:cs="Times New Roman"/>
          <w:noProof/>
          <w:sz w:val="28"/>
          <w:szCs w:val="28"/>
          <w:lang w:val="es-VE"/>
        </w:rPr>
      </w:pPr>
      <w:r w:rsidRPr="00F859C9">
        <w:rPr>
          <w:rFonts w:ascii="Times New Roman" w:hAnsi="Times New Roman" w:cs="Times New Roman"/>
          <w:noProof/>
          <w:sz w:val="28"/>
          <w:szCs w:val="28"/>
          <w:lang w:val="es-VE"/>
        </w:rPr>
        <w:t xml:space="preserve"> </w:t>
      </w:r>
      <w:r w:rsidRPr="00F859C9">
        <w:rPr>
          <w:rFonts w:ascii="Times New Roman" w:hAnsi="Times New Roman" w:cs="Times New Roman"/>
          <w:noProof/>
          <w:sz w:val="28"/>
          <w:szCs w:val="28"/>
          <w:lang w:val="es-VE"/>
        </w:rPr>
        <w:t>vídeo educativo de Happy Learning. Hoy vamos a cantar los 5 sentidos.</w:t>
      </w:r>
    </w:p>
    <w:p w:rsidR="003230AA" w:rsidRDefault="003230AA" w:rsidP="00E17FD3">
      <w:pPr>
        <w:spacing w:after="0" w:line="240" w:lineRule="auto"/>
        <w:rPr>
          <w:rFonts w:ascii="Times New Roman" w:hAnsi="Times New Roman" w:cs="Times New Roman"/>
          <w:noProof/>
          <w:sz w:val="28"/>
          <w:szCs w:val="28"/>
          <w:lang w:val="es-VE"/>
        </w:rPr>
      </w:pPr>
    </w:p>
    <w:p w:rsidR="00E17FD3" w:rsidRPr="00F859C9" w:rsidRDefault="00F859C9" w:rsidP="00E17FD3">
      <w:pPr>
        <w:spacing w:after="0" w:line="240" w:lineRule="auto"/>
        <w:rPr>
          <w:rFonts w:ascii="Times New Roman" w:hAnsi="Times New Roman" w:cs="Times New Roman"/>
          <w:noProof/>
          <w:sz w:val="28"/>
          <w:szCs w:val="28"/>
          <w:lang w:val="es-VE"/>
        </w:rPr>
      </w:pPr>
      <w:r w:rsidRPr="00F859C9">
        <w:rPr>
          <w:rFonts w:ascii="Times New Roman" w:hAnsi="Times New Roman" w:cs="Times New Roman"/>
          <w:noProof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6F3F5D9" wp14:editId="482B6777">
                <wp:simplePos x="0" y="0"/>
                <wp:positionH relativeFrom="column">
                  <wp:posOffset>3508045</wp:posOffset>
                </wp:positionH>
                <wp:positionV relativeFrom="paragraph">
                  <wp:posOffset>20329</wp:posOffset>
                </wp:positionV>
                <wp:extent cx="4410075" cy="4643252"/>
                <wp:effectExtent l="0" t="0" r="9525" b="5080"/>
                <wp:wrapNone/>
                <wp:docPr id="3" name="Caixa de Text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10075" cy="464325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E17FD3" w:rsidRPr="00F859C9" w:rsidRDefault="00E17FD3" w:rsidP="00E17FD3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b/>
                                <w:noProof/>
                                <w:sz w:val="28"/>
                                <w:szCs w:val="28"/>
                                <w:lang w:val="es-VE"/>
                              </w:rPr>
                            </w:pPr>
                            <w:r w:rsidRPr="00F859C9">
                              <w:rPr>
                                <w:rFonts w:ascii="Times New Roman" w:hAnsi="Times New Roman" w:cs="Times New Roman"/>
                                <w:b/>
                                <w:noProof/>
                                <w:sz w:val="28"/>
                                <w:szCs w:val="28"/>
                                <w:lang w:val="es-VE"/>
                              </w:rPr>
                              <w:t>Continuación ……………….</w:t>
                            </w:r>
                          </w:p>
                          <w:p w:rsidR="00E17FD3" w:rsidRPr="00F859C9" w:rsidRDefault="00E17FD3" w:rsidP="00E17FD3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noProof/>
                                <w:sz w:val="28"/>
                                <w:szCs w:val="28"/>
                                <w:lang w:val="es-VE"/>
                              </w:rPr>
                            </w:pPr>
                          </w:p>
                          <w:p w:rsidR="00E17FD3" w:rsidRPr="00F859C9" w:rsidRDefault="00E17FD3" w:rsidP="00E17FD3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noProof/>
                                <w:sz w:val="28"/>
                                <w:szCs w:val="28"/>
                                <w:lang w:val="es-VE"/>
                              </w:rPr>
                            </w:pPr>
                            <w:r w:rsidRPr="00F859C9">
                              <w:rPr>
                                <w:rFonts w:ascii="Times New Roman" w:hAnsi="Times New Roman" w:cs="Times New Roman"/>
                                <w:noProof/>
                                <w:sz w:val="28"/>
                                <w:szCs w:val="28"/>
                                <w:lang w:val="es-VE"/>
                              </w:rPr>
                              <w:t>Con los cinco sentidos nos podemos relacionar</w:t>
                            </w:r>
                          </w:p>
                          <w:p w:rsidR="00E17FD3" w:rsidRPr="00F859C9" w:rsidRDefault="00E17FD3" w:rsidP="00E17FD3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noProof/>
                                <w:sz w:val="28"/>
                                <w:szCs w:val="28"/>
                                <w:lang w:val="es-VE"/>
                              </w:rPr>
                            </w:pPr>
                            <w:r w:rsidRPr="00F859C9">
                              <w:rPr>
                                <w:rFonts w:ascii="Times New Roman" w:hAnsi="Times New Roman" w:cs="Times New Roman"/>
                                <w:noProof/>
                                <w:sz w:val="28"/>
                                <w:szCs w:val="28"/>
                                <w:lang w:val="es-VE"/>
                              </w:rPr>
                              <w:t>Ver tantas cosas, oler, oír y tocar</w:t>
                            </w:r>
                          </w:p>
                          <w:p w:rsidR="00E17FD3" w:rsidRPr="00F859C9" w:rsidRDefault="00E17FD3" w:rsidP="00E17FD3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noProof/>
                                <w:sz w:val="28"/>
                                <w:szCs w:val="28"/>
                                <w:lang w:val="es-VE"/>
                              </w:rPr>
                            </w:pPr>
                            <w:r w:rsidRPr="00F859C9">
                              <w:rPr>
                                <w:rFonts w:ascii="Times New Roman" w:hAnsi="Times New Roman" w:cs="Times New Roman"/>
                                <w:noProof/>
                                <w:sz w:val="28"/>
                                <w:szCs w:val="28"/>
                                <w:lang w:val="es-VE"/>
                              </w:rPr>
                              <w:t>Y con la boca probar buenos sabores</w:t>
                            </w:r>
                          </w:p>
                          <w:p w:rsidR="00E17FD3" w:rsidRPr="00F859C9" w:rsidRDefault="00E17FD3" w:rsidP="00E17FD3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noProof/>
                                <w:sz w:val="28"/>
                                <w:szCs w:val="28"/>
                                <w:lang w:val="es-VE"/>
                              </w:rPr>
                            </w:pPr>
                            <w:r w:rsidRPr="00F859C9">
                              <w:rPr>
                                <w:rFonts w:ascii="Times New Roman" w:hAnsi="Times New Roman" w:cs="Times New Roman"/>
                                <w:noProof/>
                                <w:sz w:val="28"/>
                                <w:szCs w:val="28"/>
                                <w:lang w:val="es-VE"/>
                              </w:rPr>
                              <w:t>Que nos van… a gustar</w:t>
                            </w:r>
                          </w:p>
                          <w:p w:rsidR="00E17FD3" w:rsidRPr="00F859C9" w:rsidRDefault="00E17FD3" w:rsidP="00E17FD3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noProof/>
                                <w:sz w:val="28"/>
                                <w:szCs w:val="28"/>
                                <w:lang w:val="es-VE"/>
                              </w:rPr>
                            </w:pPr>
                          </w:p>
                          <w:p w:rsidR="00E17FD3" w:rsidRPr="00F859C9" w:rsidRDefault="00E17FD3" w:rsidP="00E17FD3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noProof/>
                                <w:sz w:val="28"/>
                                <w:szCs w:val="28"/>
                                <w:lang w:val="es-VE"/>
                              </w:rPr>
                            </w:pPr>
                            <w:r w:rsidRPr="00F859C9">
                              <w:rPr>
                                <w:rFonts w:ascii="Times New Roman" w:hAnsi="Times New Roman" w:cs="Times New Roman"/>
                                <w:noProof/>
                                <w:sz w:val="28"/>
                                <w:szCs w:val="28"/>
                                <w:lang w:val="es-VE"/>
                              </w:rPr>
                              <w:t>Yo siempre he pensado</w:t>
                            </w:r>
                          </w:p>
                          <w:p w:rsidR="00E17FD3" w:rsidRPr="00F859C9" w:rsidRDefault="00E17FD3" w:rsidP="00E17FD3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noProof/>
                                <w:sz w:val="28"/>
                                <w:szCs w:val="28"/>
                                <w:lang w:val="es-VE"/>
                              </w:rPr>
                            </w:pPr>
                            <w:r w:rsidRPr="00F859C9">
                              <w:rPr>
                                <w:rFonts w:ascii="Times New Roman" w:hAnsi="Times New Roman" w:cs="Times New Roman"/>
                                <w:noProof/>
                                <w:sz w:val="28"/>
                                <w:szCs w:val="28"/>
                                <w:lang w:val="es-VE"/>
                              </w:rPr>
                              <w:t>que el cuerpo humano es una maravilla</w:t>
                            </w:r>
                          </w:p>
                          <w:p w:rsidR="00E17FD3" w:rsidRPr="00F859C9" w:rsidRDefault="00E17FD3" w:rsidP="00E17FD3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noProof/>
                                <w:sz w:val="28"/>
                                <w:szCs w:val="28"/>
                                <w:lang w:val="es-VE"/>
                              </w:rPr>
                            </w:pPr>
                            <w:r w:rsidRPr="00F859C9">
                              <w:rPr>
                                <w:rFonts w:ascii="Times New Roman" w:hAnsi="Times New Roman" w:cs="Times New Roman"/>
                                <w:noProof/>
                                <w:sz w:val="28"/>
                                <w:szCs w:val="28"/>
                                <w:lang w:val="es-VE"/>
                              </w:rPr>
                              <w:t>una máquina perfecta</w:t>
                            </w:r>
                          </w:p>
                          <w:p w:rsidR="00E17FD3" w:rsidRPr="00F859C9" w:rsidRDefault="00E17FD3" w:rsidP="00E17FD3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noProof/>
                                <w:sz w:val="28"/>
                                <w:szCs w:val="28"/>
                                <w:lang w:val="es-VE"/>
                              </w:rPr>
                            </w:pPr>
                            <w:r w:rsidRPr="00F859C9">
                              <w:rPr>
                                <w:rFonts w:ascii="Times New Roman" w:hAnsi="Times New Roman" w:cs="Times New Roman"/>
                                <w:noProof/>
                                <w:sz w:val="28"/>
                                <w:szCs w:val="28"/>
                                <w:lang w:val="es-VE"/>
                              </w:rPr>
                              <w:t>que para oler el mundo tiene dos ventanillas</w:t>
                            </w:r>
                          </w:p>
                          <w:p w:rsidR="00E17FD3" w:rsidRPr="00F859C9" w:rsidRDefault="00E17FD3" w:rsidP="00E17FD3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noProof/>
                                <w:sz w:val="28"/>
                                <w:szCs w:val="28"/>
                                <w:lang w:val="es-VE"/>
                              </w:rPr>
                            </w:pPr>
                            <w:r w:rsidRPr="00F859C9">
                              <w:rPr>
                                <w:rFonts w:ascii="Times New Roman" w:hAnsi="Times New Roman" w:cs="Times New Roman"/>
                                <w:noProof/>
                                <w:sz w:val="28"/>
                                <w:szCs w:val="28"/>
                                <w:lang w:val="es-VE"/>
                              </w:rPr>
                              <w:t>con la nariz olemos</w:t>
                            </w:r>
                          </w:p>
                          <w:p w:rsidR="00E17FD3" w:rsidRPr="00F859C9" w:rsidRDefault="00E17FD3" w:rsidP="00E17FD3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noProof/>
                                <w:sz w:val="28"/>
                                <w:szCs w:val="28"/>
                                <w:lang w:val="es-VE"/>
                              </w:rPr>
                            </w:pPr>
                            <w:r w:rsidRPr="00F859C9">
                              <w:rPr>
                                <w:rFonts w:ascii="Times New Roman" w:hAnsi="Times New Roman" w:cs="Times New Roman"/>
                                <w:noProof/>
                                <w:sz w:val="28"/>
                                <w:szCs w:val="28"/>
                                <w:lang w:val="es-VE"/>
                              </w:rPr>
                              <w:t>el pan recién tostado y esas flores tan lindas</w:t>
                            </w:r>
                          </w:p>
                          <w:p w:rsidR="00E17FD3" w:rsidRPr="00F859C9" w:rsidRDefault="00E17FD3" w:rsidP="00E17FD3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noProof/>
                                <w:sz w:val="28"/>
                                <w:szCs w:val="28"/>
                                <w:lang w:val="es-VE"/>
                              </w:rPr>
                            </w:pPr>
                            <w:r w:rsidRPr="00F859C9">
                              <w:rPr>
                                <w:rFonts w:ascii="Times New Roman" w:hAnsi="Times New Roman" w:cs="Times New Roman"/>
                                <w:noProof/>
                                <w:sz w:val="28"/>
                                <w:szCs w:val="28"/>
                                <w:lang w:val="es-VE"/>
                              </w:rPr>
                              <w:t>y si no nos lavamos también nos olerán las zapatillas</w:t>
                            </w:r>
                          </w:p>
                          <w:p w:rsidR="00E17FD3" w:rsidRPr="00F859C9" w:rsidRDefault="00E17FD3" w:rsidP="00E17FD3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noProof/>
                                <w:sz w:val="28"/>
                                <w:szCs w:val="28"/>
                                <w:lang w:val="es-VE"/>
                              </w:rPr>
                            </w:pPr>
                          </w:p>
                          <w:p w:rsidR="00E17FD3" w:rsidRPr="00F859C9" w:rsidRDefault="00E17FD3" w:rsidP="00E17FD3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noProof/>
                                <w:sz w:val="28"/>
                                <w:szCs w:val="28"/>
                                <w:lang w:val="es-VE"/>
                              </w:rPr>
                            </w:pPr>
                            <w:r w:rsidRPr="00F859C9">
                              <w:rPr>
                                <w:rFonts w:ascii="Times New Roman" w:hAnsi="Times New Roman" w:cs="Times New Roman"/>
                                <w:noProof/>
                                <w:sz w:val="28"/>
                                <w:szCs w:val="28"/>
                                <w:lang w:val="es-VE"/>
                              </w:rPr>
                              <w:t>Con los cinco sentidos nos podemos relacionar</w:t>
                            </w:r>
                          </w:p>
                          <w:p w:rsidR="00E17FD3" w:rsidRPr="00F859C9" w:rsidRDefault="00E17FD3" w:rsidP="00E17FD3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noProof/>
                                <w:sz w:val="28"/>
                                <w:szCs w:val="28"/>
                                <w:lang w:val="es-VE"/>
                              </w:rPr>
                            </w:pPr>
                            <w:r w:rsidRPr="00F859C9">
                              <w:rPr>
                                <w:rFonts w:ascii="Times New Roman" w:hAnsi="Times New Roman" w:cs="Times New Roman"/>
                                <w:noProof/>
                                <w:sz w:val="28"/>
                                <w:szCs w:val="28"/>
                                <w:lang w:val="es-VE"/>
                              </w:rPr>
                              <w:t>Ver tantas cosas, oler, oír y tocar</w:t>
                            </w:r>
                          </w:p>
                          <w:p w:rsidR="00E17FD3" w:rsidRPr="00F859C9" w:rsidRDefault="00E17FD3" w:rsidP="00E17FD3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noProof/>
                                <w:sz w:val="28"/>
                                <w:szCs w:val="28"/>
                                <w:lang w:val="es-VE"/>
                              </w:rPr>
                            </w:pPr>
                            <w:r w:rsidRPr="00F859C9">
                              <w:rPr>
                                <w:rFonts w:ascii="Times New Roman" w:hAnsi="Times New Roman" w:cs="Times New Roman"/>
                                <w:noProof/>
                                <w:sz w:val="28"/>
                                <w:szCs w:val="28"/>
                                <w:lang w:val="es-VE"/>
                              </w:rPr>
                              <w:t>Y con la boca probar buenos sabores</w:t>
                            </w:r>
                          </w:p>
                          <w:p w:rsidR="00E17FD3" w:rsidRPr="00F859C9" w:rsidRDefault="00E17FD3" w:rsidP="00E17FD3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noProof/>
                                <w:sz w:val="28"/>
                                <w:szCs w:val="28"/>
                                <w:lang w:val="es-VE"/>
                              </w:rPr>
                            </w:pPr>
                            <w:r w:rsidRPr="00F859C9">
                              <w:rPr>
                                <w:rFonts w:ascii="Times New Roman" w:hAnsi="Times New Roman" w:cs="Times New Roman"/>
                                <w:noProof/>
                                <w:sz w:val="28"/>
                                <w:szCs w:val="28"/>
                                <w:lang w:val="es-VE"/>
                              </w:rPr>
                              <w:t>Que nos van… a gustar</w:t>
                            </w:r>
                          </w:p>
                          <w:p w:rsidR="00E17FD3" w:rsidRPr="00F859C9" w:rsidRDefault="00E17FD3" w:rsidP="00E17FD3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noProof/>
                                <w:sz w:val="28"/>
                                <w:szCs w:val="28"/>
                                <w:lang w:val="es-VE"/>
                              </w:rPr>
                            </w:pPr>
                          </w:p>
                          <w:p w:rsidR="00E17FD3" w:rsidRPr="00F859C9" w:rsidRDefault="00E17FD3" w:rsidP="00E17FD3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noProof/>
                                <w:sz w:val="28"/>
                                <w:szCs w:val="28"/>
                                <w:lang w:val="es-VE"/>
                              </w:rPr>
                            </w:pPr>
                            <w:r w:rsidRPr="00F859C9">
                              <w:rPr>
                                <w:rFonts w:ascii="Times New Roman" w:hAnsi="Times New Roman" w:cs="Times New Roman"/>
                                <w:noProof/>
                                <w:sz w:val="28"/>
                                <w:szCs w:val="28"/>
                                <w:lang w:val="es-VE"/>
                              </w:rPr>
                              <w:t>Yo siempre he pensado</w:t>
                            </w:r>
                          </w:p>
                          <w:p w:rsidR="00E17FD3" w:rsidRPr="00F859C9" w:rsidRDefault="00E17FD3" w:rsidP="00E17FD3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noProof/>
                                <w:sz w:val="28"/>
                                <w:szCs w:val="28"/>
                                <w:lang w:val="es-VE"/>
                              </w:rPr>
                            </w:pPr>
                            <w:r w:rsidRPr="00F859C9">
                              <w:rPr>
                                <w:rFonts w:ascii="Times New Roman" w:hAnsi="Times New Roman" w:cs="Times New Roman"/>
                                <w:noProof/>
                                <w:sz w:val="28"/>
                                <w:szCs w:val="28"/>
                                <w:lang w:val="es-VE"/>
                              </w:rPr>
                              <w:t>Que el</w:t>
                            </w:r>
                            <w:r w:rsidRPr="00F859C9">
                              <w:rPr>
                                <w:rFonts w:ascii="Times New Roman" w:hAnsi="Times New Roman" w:cs="Times New Roman"/>
                                <w:noProof/>
                                <w:sz w:val="28"/>
                                <w:szCs w:val="28"/>
                                <w:lang w:val="es-VE"/>
                              </w:rPr>
                              <w:t xml:space="preserve"> cuerpo humano es una maravilla.</w:t>
                            </w:r>
                          </w:p>
                          <w:p w:rsidR="00E17FD3" w:rsidRPr="00F859C9" w:rsidRDefault="00E17FD3">
                            <w:pPr>
                              <w:rPr>
                                <w:sz w:val="28"/>
                                <w:szCs w:val="28"/>
                                <w:lang w:val="es-V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F3F5D9" id="_x0000_t202" coordsize="21600,21600" o:spt="202" path="m,l,21600r21600,l21600,xe">
                <v:stroke joinstyle="miter"/>
                <v:path gradientshapeok="t" o:connecttype="rect"/>
              </v:shapetype>
              <v:shape id="Caixa de Texto 3" o:spid="_x0000_s1026" type="#_x0000_t202" style="position:absolute;margin-left:276.2pt;margin-top:1.6pt;width:347.25pt;height:365.6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" fillcolor="white [3201]" stroked="f" strokeweight=".5pt">
                <v:textbox>
                  <w:txbxContent>
                    <w:p w:rsidR="00E17FD3" w:rsidRPr="00F859C9" w:rsidRDefault="00E17FD3" w:rsidP="00E17FD3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b/>
                          <w:noProof/>
                          <w:sz w:val="28"/>
                          <w:szCs w:val="28"/>
                          <w:lang w:val="es-VE"/>
                        </w:rPr>
                      </w:pPr>
                      <w:r w:rsidRPr="00F859C9">
                        <w:rPr>
                          <w:rFonts w:ascii="Times New Roman" w:hAnsi="Times New Roman" w:cs="Times New Roman"/>
                          <w:b/>
                          <w:noProof/>
                          <w:sz w:val="28"/>
                          <w:szCs w:val="28"/>
                          <w:lang w:val="es-VE"/>
                        </w:rPr>
                        <w:t>Continuación ……………….</w:t>
                      </w:r>
                    </w:p>
                    <w:p w:rsidR="00E17FD3" w:rsidRPr="00F859C9" w:rsidRDefault="00E17FD3" w:rsidP="00E17FD3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noProof/>
                          <w:sz w:val="28"/>
                          <w:szCs w:val="28"/>
                          <w:lang w:val="es-VE"/>
                        </w:rPr>
                      </w:pPr>
                    </w:p>
                    <w:p w:rsidR="00E17FD3" w:rsidRPr="00F859C9" w:rsidRDefault="00E17FD3" w:rsidP="00E17FD3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noProof/>
                          <w:sz w:val="28"/>
                          <w:szCs w:val="28"/>
                          <w:lang w:val="es-VE"/>
                        </w:rPr>
                      </w:pPr>
                      <w:r w:rsidRPr="00F859C9">
                        <w:rPr>
                          <w:rFonts w:ascii="Times New Roman" w:hAnsi="Times New Roman" w:cs="Times New Roman"/>
                          <w:noProof/>
                          <w:sz w:val="28"/>
                          <w:szCs w:val="28"/>
                          <w:lang w:val="es-VE"/>
                        </w:rPr>
                        <w:t>Con los cinco sentidos nos podemos relacionar</w:t>
                      </w:r>
                    </w:p>
                    <w:p w:rsidR="00E17FD3" w:rsidRPr="00F859C9" w:rsidRDefault="00E17FD3" w:rsidP="00E17FD3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noProof/>
                          <w:sz w:val="28"/>
                          <w:szCs w:val="28"/>
                          <w:lang w:val="es-VE"/>
                        </w:rPr>
                      </w:pPr>
                      <w:r w:rsidRPr="00F859C9">
                        <w:rPr>
                          <w:rFonts w:ascii="Times New Roman" w:hAnsi="Times New Roman" w:cs="Times New Roman"/>
                          <w:noProof/>
                          <w:sz w:val="28"/>
                          <w:szCs w:val="28"/>
                          <w:lang w:val="es-VE"/>
                        </w:rPr>
                        <w:t>Ver tantas cosas, oler, oír y tocar</w:t>
                      </w:r>
                    </w:p>
                    <w:p w:rsidR="00E17FD3" w:rsidRPr="00F859C9" w:rsidRDefault="00E17FD3" w:rsidP="00E17FD3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noProof/>
                          <w:sz w:val="28"/>
                          <w:szCs w:val="28"/>
                          <w:lang w:val="es-VE"/>
                        </w:rPr>
                      </w:pPr>
                      <w:r w:rsidRPr="00F859C9">
                        <w:rPr>
                          <w:rFonts w:ascii="Times New Roman" w:hAnsi="Times New Roman" w:cs="Times New Roman"/>
                          <w:noProof/>
                          <w:sz w:val="28"/>
                          <w:szCs w:val="28"/>
                          <w:lang w:val="es-VE"/>
                        </w:rPr>
                        <w:t>Y con la boca probar buenos sabores</w:t>
                      </w:r>
                    </w:p>
                    <w:p w:rsidR="00E17FD3" w:rsidRPr="00F859C9" w:rsidRDefault="00E17FD3" w:rsidP="00E17FD3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noProof/>
                          <w:sz w:val="28"/>
                          <w:szCs w:val="28"/>
                          <w:lang w:val="es-VE"/>
                        </w:rPr>
                      </w:pPr>
                      <w:r w:rsidRPr="00F859C9">
                        <w:rPr>
                          <w:rFonts w:ascii="Times New Roman" w:hAnsi="Times New Roman" w:cs="Times New Roman"/>
                          <w:noProof/>
                          <w:sz w:val="28"/>
                          <w:szCs w:val="28"/>
                          <w:lang w:val="es-VE"/>
                        </w:rPr>
                        <w:t>Que nos van… a gustar</w:t>
                      </w:r>
                    </w:p>
                    <w:p w:rsidR="00E17FD3" w:rsidRPr="00F859C9" w:rsidRDefault="00E17FD3" w:rsidP="00E17FD3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noProof/>
                          <w:sz w:val="28"/>
                          <w:szCs w:val="28"/>
                          <w:lang w:val="es-VE"/>
                        </w:rPr>
                      </w:pPr>
                    </w:p>
                    <w:p w:rsidR="00E17FD3" w:rsidRPr="00F859C9" w:rsidRDefault="00E17FD3" w:rsidP="00E17FD3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noProof/>
                          <w:sz w:val="28"/>
                          <w:szCs w:val="28"/>
                          <w:lang w:val="es-VE"/>
                        </w:rPr>
                      </w:pPr>
                      <w:r w:rsidRPr="00F859C9">
                        <w:rPr>
                          <w:rFonts w:ascii="Times New Roman" w:hAnsi="Times New Roman" w:cs="Times New Roman"/>
                          <w:noProof/>
                          <w:sz w:val="28"/>
                          <w:szCs w:val="28"/>
                          <w:lang w:val="es-VE"/>
                        </w:rPr>
                        <w:t>Yo siempre he pensado</w:t>
                      </w:r>
                    </w:p>
                    <w:p w:rsidR="00E17FD3" w:rsidRPr="00F859C9" w:rsidRDefault="00E17FD3" w:rsidP="00E17FD3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noProof/>
                          <w:sz w:val="28"/>
                          <w:szCs w:val="28"/>
                          <w:lang w:val="es-VE"/>
                        </w:rPr>
                      </w:pPr>
                      <w:r w:rsidRPr="00F859C9">
                        <w:rPr>
                          <w:rFonts w:ascii="Times New Roman" w:hAnsi="Times New Roman" w:cs="Times New Roman"/>
                          <w:noProof/>
                          <w:sz w:val="28"/>
                          <w:szCs w:val="28"/>
                          <w:lang w:val="es-VE"/>
                        </w:rPr>
                        <w:t>que el cuerpo humano es una maravilla</w:t>
                      </w:r>
                    </w:p>
                    <w:p w:rsidR="00E17FD3" w:rsidRPr="00F859C9" w:rsidRDefault="00E17FD3" w:rsidP="00E17FD3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noProof/>
                          <w:sz w:val="28"/>
                          <w:szCs w:val="28"/>
                          <w:lang w:val="es-VE"/>
                        </w:rPr>
                      </w:pPr>
                      <w:r w:rsidRPr="00F859C9">
                        <w:rPr>
                          <w:rFonts w:ascii="Times New Roman" w:hAnsi="Times New Roman" w:cs="Times New Roman"/>
                          <w:noProof/>
                          <w:sz w:val="28"/>
                          <w:szCs w:val="28"/>
                          <w:lang w:val="es-VE"/>
                        </w:rPr>
                        <w:t>una máquina perfecta</w:t>
                      </w:r>
                    </w:p>
                    <w:p w:rsidR="00E17FD3" w:rsidRPr="00F859C9" w:rsidRDefault="00E17FD3" w:rsidP="00E17FD3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noProof/>
                          <w:sz w:val="28"/>
                          <w:szCs w:val="28"/>
                          <w:lang w:val="es-VE"/>
                        </w:rPr>
                      </w:pPr>
                      <w:r w:rsidRPr="00F859C9">
                        <w:rPr>
                          <w:rFonts w:ascii="Times New Roman" w:hAnsi="Times New Roman" w:cs="Times New Roman"/>
                          <w:noProof/>
                          <w:sz w:val="28"/>
                          <w:szCs w:val="28"/>
                          <w:lang w:val="es-VE"/>
                        </w:rPr>
                        <w:t>que para oler el mundo tiene dos ventanillas</w:t>
                      </w:r>
                    </w:p>
                    <w:p w:rsidR="00E17FD3" w:rsidRPr="00F859C9" w:rsidRDefault="00E17FD3" w:rsidP="00E17FD3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noProof/>
                          <w:sz w:val="28"/>
                          <w:szCs w:val="28"/>
                          <w:lang w:val="es-VE"/>
                        </w:rPr>
                      </w:pPr>
                      <w:r w:rsidRPr="00F859C9">
                        <w:rPr>
                          <w:rFonts w:ascii="Times New Roman" w:hAnsi="Times New Roman" w:cs="Times New Roman"/>
                          <w:noProof/>
                          <w:sz w:val="28"/>
                          <w:szCs w:val="28"/>
                          <w:lang w:val="es-VE"/>
                        </w:rPr>
                        <w:t>con la nariz olemos</w:t>
                      </w:r>
                    </w:p>
                    <w:p w:rsidR="00E17FD3" w:rsidRPr="00F859C9" w:rsidRDefault="00E17FD3" w:rsidP="00E17FD3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noProof/>
                          <w:sz w:val="28"/>
                          <w:szCs w:val="28"/>
                          <w:lang w:val="es-VE"/>
                        </w:rPr>
                      </w:pPr>
                      <w:r w:rsidRPr="00F859C9">
                        <w:rPr>
                          <w:rFonts w:ascii="Times New Roman" w:hAnsi="Times New Roman" w:cs="Times New Roman"/>
                          <w:noProof/>
                          <w:sz w:val="28"/>
                          <w:szCs w:val="28"/>
                          <w:lang w:val="es-VE"/>
                        </w:rPr>
                        <w:t>el pan recién tostado y esas flores tan lindas</w:t>
                      </w:r>
                    </w:p>
                    <w:p w:rsidR="00E17FD3" w:rsidRPr="00F859C9" w:rsidRDefault="00E17FD3" w:rsidP="00E17FD3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noProof/>
                          <w:sz w:val="28"/>
                          <w:szCs w:val="28"/>
                          <w:lang w:val="es-VE"/>
                        </w:rPr>
                      </w:pPr>
                      <w:r w:rsidRPr="00F859C9">
                        <w:rPr>
                          <w:rFonts w:ascii="Times New Roman" w:hAnsi="Times New Roman" w:cs="Times New Roman"/>
                          <w:noProof/>
                          <w:sz w:val="28"/>
                          <w:szCs w:val="28"/>
                          <w:lang w:val="es-VE"/>
                        </w:rPr>
                        <w:t>y si no nos lavamos también nos olerán las zapatillas</w:t>
                      </w:r>
                    </w:p>
                    <w:p w:rsidR="00E17FD3" w:rsidRPr="00F859C9" w:rsidRDefault="00E17FD3" w:rsidP="00E17FD3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noProof/>
                          <w:sz w:val="28"/>
                          <w:szCs w:val="28"/>
                          <w:lang w:val="es-VE"/>
                        </w:rPr>
                      </w:pPr>
                    </w:p>
                    <w:p w:rsidR="00E17FD3" w:rsidRPr="00F859C9" w:rsidRDefault="00E17FD3" w:rsidP="00E17FD3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noProof/>
                          <w:sz w:val="28"/>
                          <w:szCs w:val="28"/>
                          <w:lang w:val="es-VE"/>
                        </w:rPr>
                      </w:pPr>
                      <w:r w:rsidRPr="00F859C9">
                        <w:rPr>
                          <w:rFonts w:ascii="Times New Roman" w:hAnsi="Times New Roman" w:cs="Times New Roman"/>
                          <w:noProof/>
                          <w:sz w:val="28"/>
                          <w:szCs w:val="28"/>
                          <w:lang w:val="es-VE"/>
                        </w:rPr>
                        <w:t>Con los cinco sentidos nos podemos relacionar</w:t>
                      </w:r>
                    </w:p>
                    <w:p w:rsidR="00E17FD3" w:rsidRPr="00F859C9" w:rsidRDefault="00E17FD3" w:rsidP="00E17FD3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noProof/>
                          <w:sz w:val="28"/>
                          <w:szCs w:val="28"/>
                          <w:lang w:val="es-VE"/>
                        </w:rPr>
                      </w:pPr>
                      <w:r w:rsidRPr="00F859C9">
                        <w:rPr>
                          <w:rFonts w:ascii="Times New Roman" w:hAnsi="Times New Roman" w:cs="Times New Roman"/>
                          <w:noProof/>
                          <w:sz w:val="28"/>
                          <w:szCs w:val="28"/>
                          <w:lang w:val="es-VE"/>
                        </w:rPr>
                        <w:t>Ver tantas cosas, oler, oír y tocar</w:t>
                      </w:r>
                    </w:p>
                    <w:p w:rsidR="00E17FD3" w:rsidRPr="00F859C9" w:rsidRDefault="00E17FD3" w:rsidP="00E17FD3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noProof/>
                          <w:sz w:val="28"/>
                          <w:szCs w:val="28"/>
                          <w:lang w:val="es-VE"/>
                        </w:rPr>
                      </w:pPr>
                      <w:r w:rsidRPr="00F859C9">
                        <w:rPr>
                          <w:rFonts w:ascii="Times New Roman" w:hAnsi="Times New Roman" w:cs="Times New Roman"/>
                          <w:noProof/>
                          <w:sz w:val="28"/>
                          <w:szCs w:val="28"/>
                          <w:lang w:val="es-VE"/>
                        </w:rPr>
                        <w:t>Y con la boca probar buenos sabores</w:t>
                      </w:r>
                    </w:p>
                    <w:p w:rsidR="00E17FD3" w:rsidRPr="00F859C9" w:rsidRDefault="00E17FD3" w:rsidP="00E17FD3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noProof/>
                          <w:sz w:val="28"/>
                          <w:szCs w:val="28"/>
                          <w:lang w:val="es-VE"/>
                        </w:rPr>
                      </w:pPr>
                      <w:r w:rsidRPr="00F859C9">
                        <w:rPr>
                          <w:rFonts w:ascii="Times New Roman" w:hAnsi="Times New Roman" w:cs="Times New Roman"/>
                          <w:noProof/>
                          <w:sz w:val="28"/>
                          <w:szCs w:val="28"/>
                          <w:lang w:val="es-VE"/>
                        </w:rPr>
                        <w:t>Que nos van… a gustar</w:t>
                      </w:r>
                    </w:p>
                    <w:p w:rsidR="00E17FD3" w:rsidRPr="00F859C9" w:rsidRDefault="00E17FD3" w:rsidP="00E17FD3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noProof/>
                          <w:sz w:val="28"/>
                          <w:szCs w:val="28"/>
                          <w:lang w:val="es-VE"/>
                        </w:rPr>
                      </w:pPr>
                    </w:p>
                    <w:p w:rsidR="00E17FD3" w:rsidRPr="00F859C9" w:rsidRDefault="00E17FD3" w:rsidP="00E17FD3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noProof/>
                          <w:sz w:val="28"/>
                          <w:szCs w:val="28"/>
                          <w:lang w:val="es-VE"/>
                        </w:rPr>
                      </w:pPr>
                      <w:r w:rsidRPr="00F859C9">
                        <w:rPr>
                          <w:rFonts w:ascii="Times New Roman" w:hAnsi="Times New Roman" w:cs="Times New Roman"/>
                          <w:noProof/>
                          <w:sz w:val="28"/>
                          <w:szCs w:val="28"/>
                          <w:lang w:val="es-VE"/>
                        </w:rPr>
                        <w:t>Yo siempre he pensado</w:t>
                      </w:r>
                    </w:p>
                    <w:p w:rsidR="00E17FD3" w:rsidRPr="00F859C9" w:rsidRDefault="00E17FD3" w:rsidP="00E17FD3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  <w:noProof/>
                          <w:sz w:val="28"/>
                          <w:szCs w:val="28"/>
                          <w:lang w:val="es-VE"/>
                        </w:rPr>
                      </w:pPr>
                      <w:r w:rsidRPr="00F859C9">
                        <w:rPr>
                          <w:rFonts w:ascii="Times New Roman" w:hAnsi="Times New Roman" w:cs="Times New Roman"/>
                          <w:noProof/>
                          <w:sz w:val="28"/>
                          <w:szCs w:val="28"/>
                          <w:lang w:val="es-VE"/>
                        </w:rPr>
                        <w:t>Que el</w:t>
                      </w:r>
                      <w:r w:rsidRPr="00F859C9">
                        <w:rPr>
                          <w:rFonts w:ascii="Times New Roman" w:hAnsi="Times New Roman" w:cs="Times New Roman"/>
                          <w:noProof/>
                          <w:sz w:val="28"/>
                          <w:szCs w:val="28"/>
                          <w:lang w:val="es-VE"/>
                        </w:rPr>
                        <w:t xml:space="preserve"> cuerpo humano es una maravilla.</w:t>
                      </w:r>
                    </w:p>
                    <w:p w:rsidR="00E17FD3" w:rsidRPr="00F859C9" w:rsidRDefault="00E17FD3">
                      <w:pPr>
                        <w:rPr>
                          <w:sz w:val="28"/>
                          <w:szCs w:val="28"/>
                          <w:lang w:val="es-V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E17FD3" w:rsidRPr="00F859C9" w:rsidRDefault="00E17FD3" w:rsidP="00E17FD3">
      <w:pPr>
        <w:spacing w:after="0" w:line="240" w:lineRule="auto"/>
        <w:rPr>
          <w:rFonts w:ascii="Times New Roman" w:hAnsi="Times New Roman" w:cs="Times New Roman"/>
          <w:noProof/>
          <w:sz w:val="28"/>
          <w:szCs w:val="28"/>
          <w:lang w:val="es-VE"/>
        </w:rPr>
      </w:pPr>
      <w:r w:rsidRPr="00F859C9">
        <w:rPr>
          <w:rFonts w:ascii="Times New Roman" w:hAnsi="Times New Roman" w:cs="Times New Roman"/>
          <w:noProof/>
          <w:sz w:val="28"/>
          <w:szCs w:val="28"/>
          <w:lang w:val="es-VE"/>
        </w:rPr>
        <w:t>Yo siempre he pensado</w:t>
      </w:r>
    </w:p>
    <w:p w:rsidR="00E17FD3" w:rsidRPr="00F859C9" w:rsidRDefault="00E17FD3" w:rsidP="00E17FD3">
      <w:pPr>
        <w:spacing w:after="0" w:line="240" w:lineRule="auto"/>
        <w:rPr>
          <w:rFonts w:ascii="Times New Roman" w:hAnsi="Times New Roman" w:cs="Times New Roman"/>
          <w:noProof/>
          <w:sz w:val="28"/>
          <w:szCs w:val="28"/>
          <w:lang w:val="es-VE"/>
        </w:rPr>
      </w:pPr>
      <w:r w:rsidRPr="00F859C9">
        <w:rPr>
          <w:rFonts w:ascii="Times New Roman" w:hAnsi="Times New Roman" w:cs="Times New Roman"/>
          <w:noProof/>
          <w:sz w:val="28"/>
          <w:szCs w:val="28"/>
          <w:lang w:val="es-VE"/>
        </w:rPr>
        <w:t>que el cuerpo humano es una maravilla</w:t>
      </w:r>
    </w:p>
    <w:p w:rsidR="00E17FD3" w:rsidRPr="00F859C9" w:rsidRDefault="00E17FD3" w:rsidP="00E17FD3">
      <w:pPr>
        <w:spacing w:after="0" w:line="240" w:lineRule="auto"/>
        <w:rPr>
          <w:rFonts w:ascii="Times New Roman" w:hAnsi="Times New Roman" w:cs="Times New Roman"/>
          <w:noProof/>
          <w:sz w:val="28"/>
          <w:szCs w:val="28"/>
          <w:lang w:val="es-VE"/>
        </w:rPr>
      </w:pPr>
      <w:r w:rsidRPr="00F859C9">
        <w:rPr>
          <w:rFonts w:ascii="Times New Roman" w:hAnsi="Times New Roman" w:cs="Times New Roman"/>
          <w:noProof/>
          <w:sz w:val="28"/>
          <w:szCs w:val="28"/>
          <w:lang w:val="es-VE"/>
        </w:rPr>
        <w:t>Una máquina perfecta</w:t>
      </w:r>
    </w:p>
    <w:p w:rsidR="00E17FD3" w:rsidRPr="00F859C9" w:rsidRDefault="00E17FD3" w:rsidP="00E17FD3">
      <w:pPr>
        <w:spacing w:after="0" w:line="240" w:lineRule="auto"/>
        <w:rPr>
          <w:rFonts w:ascii="Times New Roman" w:hAnsi="Times New Roman" w:cs="Times New Roman"/>
          <w:noProof/>
          <w:sz w:val="28"/>
          <w:szCs w:val="28"/>
          <w:lang w:val="es-VE"/>
        </w:rPr>
      </w:pPr>
      <w:r w:rsidRPr="00F859C9">
        <w:rPr>
          <w:rFonts w:ascii="Times New Roman" w:hAnsi="Times New Roman" w:cs="Times New Roman"/>
          <w:noProof/>
          <w:sz w:val="28"/>
          <w:szCs w:val="28"/>
          <w:lang w:val="es-VE"/>
        </w:rPr>
        <w:t>Que para ver el mundo tiene dos ventanitas</w:t>
      </w:r>
    </w:p>
    <w:p w:rsidR="00E17FD3" w:rsidRPr="00F859C9" w:rsidRDefault="00E17FD3" w:rsidP="00E17FD3">
      <w:pPr>
        <w:spacing w:after="0" w:line="240" w:lineRule="auto"/>
        <w:rPr>
          <w:rFonts w:ascii="Times New Roman" w:hAnsi="Times New Roman" w:cs="Times New Roman"/>
          <w:noProof/>
          <w:sz w:val="28"/>
          <w:szCs w:val="28"/>
          <w:lang w:val="es-VE"/>
        </w:rPr>
      </w:pPr>
      <w:r w:rsidRPr="00F859C9">
        <w:rPr>
          <w:rFonts w:ascii="Times New Roman" w:hAnsi="Times New Roman" w:cs="Times New Roman"/>
          <w:noProof/>
          <w:sz w:val="28"/>
          <w:szCs w:val="28"/>
          <w:lang w:val="es-VE"/>
        </w:rPr>
        <w:t>Nuestros ojos son pequeños</w:t>
      </w:r>
    </w:p>
    <w:p w:rsidR="00E17FD3" w:rsidRPr="00F859C9" w:rsidRDefault="00E17FD3" w:rsidP="00E17FD3">
      <w:pPr>
        <w:spacing w:after="0" w:line="240" w:lineRule="auto"/>
        <w:rPr>
          <w:rFonts w:ascii="Times New Roman" w:hAnsi="Times New Roman" w:cs="Times New Roman"/>
          <w:noProof/>
          <w:sz w:val="28"/>
          <w:szCs w:val="28"/>
          <w:lang w:val="es-VE"/>
        </w:rPr>
      </w:pPr>
      <w:r w:rsidRPr="00F859C9">
        <w:rPr>
          <w:rFonts w:ascii="Times New Roman" w:hAnsi="Times New Roman" w:cs="Times New Roman"/>
          <w:noProof/>
          <w:sz w:val="28"/>
          <w:szCs w:val="28"/>
          <w:lang w:val="es-VE"/>
        </w:rPr>
        <w:t>Pero tenemos una gran vista</w:t>
      </w:r>
    </w:p>
    <w:p w:rsidR="00E17FD3" w:rsidRPr="00F859C9" w:rsidRDefault="00E17FD3" w:rsidP="00E17FD3">
      <w:pPr>
        <w:spacing w:after="0" w:line="240" w:lineRule="auto"/>
        <w:rPr>
          <w:rFonts w:ascii="Times New Roman" w:hAnsi="Times New Roman" w:cs="Times New Roman"/>
          <w:noProof/>
          <w:sz w:val="28"/>
          <w:szCs w:val="28"/>
          <w:lang w:val="es-VE"/>
        </w:rPr>
      </w:pPr>
      <w:r w:rsidRPr="00F859C9">
        <w:rPr>
          <w:rFonts w:ascii="Times New Roman" w:hAnsi="Times New Roman" w:cs="Times New Roman"/>
          <w:noProof/>
          <w:sz w:val="28"/>
          <w:szCs w:val="28"/>
          <w:lang w:val="es-VE"/>
        </w:rPr>
        <w:t>Podemos ver el mundo</w:t>
      </w:r>
    </w:p>
    <w:p w:rsidR="00E17FD3" w:rsidRPr="00F859C9" w:rsidRDefault="00E17FD3" w:rsidP="00E17FD3">
      <w:pPr>
        <w:spacing w:after="0" w:line="240" w:lineRule="auto"/>
        <w:rPr>
          <w:rFonts w:ascii="Times New Roman" w:hAnsi="Times New Roman" w:cs="Times New Roman"/>
          <w:noProof/>
          <w:sz w:val="28"/>
          <w:szCs w:val="28"/>
          <w:lang w:val="es-VE"/>
        </w:rPr>
      </w:pPr>
      <w:r w:rsidRPr="00F859C9">
        <w:rPr>
          <w:rFonts w:ascii="Times New Roman" w:hAnsi="Times New Roman" w:cs="Times New Roman"/>
          <w:noProof/>
          <w:sz w:val="28"/>
          <w:szCs w:val="28"/>
          <w:lang w:val="es-VE"/>
        </w:rPr>
        <w:t>Y si las cosas son verdes, rojas o amarillas</w:t>
      </w:r>
    </w:p>
    <w:p w:rsidR="00E17FD3" w:rsidRPr="00F859C9" w:rsidRDefault="00E17FD3" w:rsidP="00E17FD3">
      <w:pPr>
        <w:spacing w:after="0" w:line="240" w:lineRule="auto"/>
        <w:rPr>
          <w:rFonts w:ascii="Times New Roman" w:hAnsi="Times New Roman" w:cs="Times New Roman"/>
          <w:noProof/>
          <w:sz w:val="28"/>
          <w:szCs w:val="28"/>
          <w:lang w:val="es-VE"/>
        </w:rPr>
      </w:pPr>
    </w:p>
    <w:p w:rsidR="00E17FD3" w:rsidRPr="00F859C9" w:rsidRDefault="00E17FD3" w:rsidP="00E17FD3">
      <w:pPr>
        <w:spacing w:after="0" w:line="240" w:lineRule="auto"/>
        <w:rPr>
          <w:rFonts w:ascii="Times New Roman" w:hAnsi="Times New Roman" w:cs="Times New Roman"/>
          <w:noProof/>
          <w:sz w:val="28"/>
          <w:szCs w:val="28"/>
          <w:lang w:val="es-VE"/>
        </w:rPr>
      </w:pPr>
      <w:r w:rsidRPr="00F859C9">
        <w:rPr>
          <w:rFonts w:ascii="Times New Roman" w:hAnsi="Times New Roman" w:cs="Times New Roman"/>
          <w:noProof/>
          <w:sz w:val="28"/>
          <w:szCs w:val="28"/>
          <w:lang w:val="es-VE"/>
        </w:rPr>
        <w:t>Con los cinco sentidos nos podemos relacionar</w:t>
      </w:r>
    </w:p>
    <w:p w:rsidR="00E17FD3" w:rsidRPr="00F859C9" w:rsidRDefault="00E17FD3" w:rsidP="00E17FD3">
      <w:pPr>
        <w:spacing w:after="0" w:line="240" w:lineRule="auto"/>
        <w:rPr>
          <w:rFonts w:ascii="Times New Roman" w:hAnsi="Times New Roman" w:cs="Times New Roman"/>
          <w:noProof/>
          <w:sz w:val="28"/>
          <w:szCs w:val="28"/>
          <w:lang w:val="es-VE"/>
        </w:rPr>
      </w:pPr>
      <w:r w:rsidRPr="00F859C9">
        <w:rPr>
          <w:rFonts w:ascii="Times New Roman" w:hAnsi="Times New Roman" w:cs="Times New Roman"/>
          <w:noProof/>
          <w:sz w:val="28"/>
          <w:szCs w:val="28"/>
          <w:lang w:val="es-VE"/>
        </w:rPr>
        <w:t>Ver tantas cosas, oler, oír y tocar</w:t>
      </w:r>
    </w:p>
    <w:p w:rsidR="00E17FD3" w:rsidRPr="00F859C9" w:rsidRDefault="00E17FD3" w:rsidP="00E17FD3">
      <w:pPr>
        <w:spacing w:after="0" w:line="240" w:lineRule="auto"/>
        <w:rPr>
          <w:rFonts w:ascii="Times New Roman" w:hAnsi="Times New Roman" w:cs="Times New Roman"/>
          <w:noProof/>
          <w:sz w:val="28"/>
          <w:szCs w:val="28"/>
          <w:lang w:val="es-VE"/>
        </w:rPr>
      </w:pPr>
      <w:r w:rsidRPr="00F859C9">
        <w:rPr>
          <w:rFonts w:ascii="Times New Roman" w:hAnsi="Times New Roman" w:cs="Times New Roman"/>
          <w:noProof/>
          <w:sz w:val="28"/>
          <w:szCs w:val="28"/>
          <w:lang w:val="es-VE"/>
        </w:rPr>
        <w:t>Y con la boca probar buenos sabores</w:t>
      </w:r>
    </w:p>
    <w:p w:rsidR="00E17FD3" w:rsidRPr="00F859C9" w:rsidRDefault="00E17FD3" w:rsidP="00E17FD3">
      <w:pPr>
        <w:spacing w:after="0" w:line="240" w:lineRule="auto"/>
        <w:rPr>
          <w:rFonts w:ascii="Times New Roman" w:hAnsi="Times New Roman" w:cs="Times New Roman"/>
          <w:noProof/>
          <w:sz w:val="28"/>
          <w:szCs w:val="28"/>
          <w:lang w:val="es-VE"/>
        </w:rPr>
      </w:pPr>
      <w:r w:rsidRPr="00F859C9">
        <w:rPr>
          <w:rFonts w:ascii="Times New Roman" w:hAnsi="Times New Roman" w:cs="Times New Roman"/>
          <w:noProof/>
          <w:sz w:val="28"/>
          <w:szCs w:val="28"/>
          <w:lang w:val="es-VE"/>
        </w:rPr>
        <w:t>Que seguro que nos van… nos van a gustar</w:t>
      </w:r>
    </w:p>
    <w:p w:rsidR="00E17FD3" w:rsidRPr="00F859C9" w:rsidRDefault="00E17FD3" w:rsidP="00E17FD3">
      <w:pPr>
        <w:spacing w:after="0" w:line="240" w:lineRule="auto"/>
        <w:rPr>
          <w:rFonts w:ascii="Times New Roman" w:hAnsi="Times New Roman" w:cs="Times New Roman"/>
          <w:noProof/>
          <w:sz w:val="28"/>
          <w:szCs w:val="28"/>
          <w:lang w:val="es-VE"/>
        </w:rPr>
      </w:pPr>
    </w:p>
    <w:p w:rsidR="00E17FD3" w:rsidRPr="00F859C9" w:rsidRDefault="00E17FD3" w:rsidP="00E17FD3">
      <w:pPr>
        <w:spacing w:after="0" w:line="240" w:lineRule="auto"/>
        <w:rPr>
          <w:rFonts w:ascii="Times New Roman" w:hAnsi="Times New Roman" w:cs="Times New Roman"/>
          <w:noProof/>
          <w:sz w:val="28"/>
          <w:szCs w:val="28"/>
          <w:lang w:val="es-VE"/>
        </w:rPr>
      </w:pPr>
      <w:r w:rsidRPr="00F859C9">
        <w:rPr>
          <w:rFonts w:ascii="Times New Roman" w:hAnsi="Times New Roman" w:cs="Times New Roman"/>
          <w:noProof/>
          <w:sz w:val="28"/>
          <w:szCs w:val="28"/>
          <w:lang w:val="es-VE"/>
        </w:rPr>
        <w:t>Yo siempre he pensado</w:t>
      </w:r>
    </w:p>
    <w:p w:rsidR="00E17FD3" w:rsidRPr="00F859C9" w:rsidRDefault="00E17FD3" w:rsidP="00E17FD3">
      <w:pPr>
        <w:spacing w:after="0" w:line="240" w:lineRule="auto"/>
        <w:rPr>
          <w:rFonts w:ascii="Times New Roman" w:hAnsi="Times New Roman" w:cs="Times New Roman"/>
          <w:noProof/>
          <w:sz w:val="28"/>
          <w:szCs w:val="28"/>
          <w:lang w:val="es-VE"/>
        </w:rPr>
      </w:pPr>
      <w:r w:rsidRPr="00F859C9">
        <w:rPr>
          <w:rFonts w:ascii="Times New Roman" w:hAnsi="Times New Roman" w:cs="Times New Roman"/>
          <w:noProof/>
          <w:sz w:val="28"/>
          <w:szCs w:val="28"/>
          <w:lang w:val="es-VE"/>
        </w:rPr>
        <w:t>Que el cuerpo humano es una maravilla</w:t>
      </w:r>
    </w:p>
    <w:p w:rsidR="00E17FD3" w:rsidRPr="00F859C9" w:rsidRDefault="00E17FD3" w:rsidP="00E17FD3">
      <w:pPr>
        <w:spacing w:after="0" w:line="240" w:lineRule="auto"/>
        <w:rPr>
          <w:rFonts w:ascii="Times New Roman" w:hAnsi="Times New Roman" w:cs="Times New Roman"/>
          <w:noProof/>
          <w:sz w:val="28"/>
          <w:szCs w:val="28"/>
          <w:lang w:val="es-VE"/>
        </w:rPr>
      </w:pPr>
      <w:r w:rsidRPr="00F859C9">
        <w:rPr>
          <w:rFonts w:ascii="Times New Roman" w:hAnsi="Times New Roman" w:cs="Times New Roman"/>
          <w:noProof/>
          <w:sz w:val="28"/>
          <w:szCs w:val="28"/>
          <w:lang w:val="es-VE"/>
        </w:rPr>
        <w:t>Una máquina perfecta</w:t>
      </w:r>
    </w:p>
    <w:p w:rsidR="00E17FD3" w:rsidRPr="00F859C9" w:rsidRDefault="00E17FD3" w:rsidP="00E17FD3">
      <w:pPr>
        <w:spacing w:after="0" w:line="240" w:lineRule="auto"/>
        <w:rPr>
          <w:rFonts w:ascii="Times New Roman" w:hAnsi="Times New Roman" w:cs="Times New Roman"/>
          <w:noProof/>
          <w:sz w:val="28"/>
          <w:szCs w:val="28"/>
          <w:lang w:val="es-VE"/>
        </w:rPr>
      </w:pPr>
      <w:r w:rsidRPr="00F859C9">
        <w:rPr>
          <w:rFonts w:ascii="Times New Roman" w:hAnsi="Times New Roman" w:cs="Times New Roman"/>
          <w:noProof/>
          <w:sz w:val="28"/>
          <w:szCs w:val="28"/>
          <w:lang w:val="es-VE"/>
        </w:rPr>
        <w:t>Que para oír el mundo tiene dos ventanitas</w:t>
      </w:r>
    </w:p>
    <w:p w:rsidR="00E17FD3" w:rsidRPr="00F859C9" w:rsidRDefault="00E17FD3" w:rsidP="00E17FD3">
      <w:pPr>
        <w:spacing w:after="0" w:line="240" w:lineRule="auto"/>
        <w:rPr>
          <w:rFonts w:ascii="Times New Roman" w:hAnsi="Times New Roman" w:cs="Times New Roman"/>
          <w:noProof/>
          <w:sz w:val="28"/>
          <w:szCs w:val="28"/>
          <w:lang w:val="es-VE"/>
        </w:rPr>
      </w:pPr>
      <w:r w:rsidRPr="00F859C9">
        <w:rPr>
          <w:rFonts w:ascii="Times New Roman" w:hAnsi="Times New Roman" w:cs="Times New Roman"/>
          <w:noProof/>
          <w:sz w:val="28"/>
          <w:szCs w:val="28"/>
          <w:lang w:val="es-VE"/>
        </w:rPr>
        <w:t>Los oídos son pequeños</w:t>
      </w:r>
    </w:p>
    <w:p w:rsidR="00E17FD3" w:rsidRPr="00F859C9" w:rsidRDefault="00E17FD3" w:rsidP="00E17FD3">
      <w:pPr>
        <w:spacing w:after="0" w:line="240" w:lineRule="auto"/>
        <w:rPr>
          <w:rFonts w:ascii="Times New Roman" w:hAnsi="Times New Roman" w:cs="Times New Roman"/>
          <w:noProof/>
          <w:sz w:val="28"/>
          <w:szCs w:val="28"/>
          <w:lang w:val="es-VE"/>
        </w:rPr>
      </w:pPr>
      <w:r w:rsidRPr="00F859C9">
        <w:rPr>
          <w:rFonts w:ascii="Times New Roman" w:hAnsi="Times New Roman" w:cs="Times New Roman"/>
          <w:noProof/>
          <w:sz w:val="28"/>
          <w:szCs w:val="28"/>
          <w:lang w:val="es-VE"/>
        </w:rPr>
        <w:t>Pero escuchan cosas graves o finas</w:t>
      </w:r>
    </w:p>
    <w:p w:rsidR="00E17FD3" w:rsidRPr="00F859C9" w:rsidRDefault="00E17FD3" w:rsidP="00E17FD3">
      <w:pPr>
        <w:spacing w:after="0" w:line="240" w:lineRule="auto"/>
        <w:rPr>
          <w:rFonts w:ascii="Times New Roman" w:hAnsi="Times New Roman" w:cs="Times New Roman"/>
          <w:noProof/>
          <w:sz w:val="28"/>
          <w:szCs w:val="28"/>
          <w:lang w:val="es-VE"/>
        </w:rPr>
      </w:pPr>
      <w:r w:rsidRPr="00F859C9">
        <w:rPr>
          <w:rFonts w:ascii="Times New Roman" w:hAnsi="Times New Roman" w:cs="Times New Roman"/>
          <w:noProof/>
          <w:sz w:val="28"/>
          <w:szCs w:val="28"/>
          <w:lang w:val="es-VE"/>
        </w:rPr>
        <w:t>El ruido molesto y esta canción tan bonita</w:t>
      </w:r>
      <w:r w:rsidR="003230AA">
        <w:rPr>
          <w:rFonts w:ascii="Times New Roman" w:hAnsi="Times New Roman" w:cs="Times New Roman"/>
          <w:noProof/>
          <w:sz w:val="28"/>
          <w:szCs w:val="28"/>
          <w:lang w:val="es-VE"/>
        </w:rPr>
        <w:t>.</w:t>
      </w:r>
    </w:p>
    <w:sectPr w:rsidR="00E17FD3" w:rsidRPr="00F859C9" w:rsidSect="00435733">
      <w:headerReference w:type="default" r:id="rId12"/>
      <w:pgSz w:w="16838" w:h="11906" w:orient="landscape"/>
      <w:pgMar w:top="1701" w:right="1417" w:bottom="1701" w:left="2835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A792C" w:rsidRDefault="006A792C" w:rsidP="00D353C4">
      <w:pPr>
        <w:spacing w:after="0" w:line="240" w:lineRule="auto"/>
      </w:pPr>
      <w:r>
        <w:separator/>
      </w:r>
    </w:p>
  </w:endnote>
  <w:endnote w:type="continuationSeparator" w:id="0">
    <w:p w:rsidR="006A792C" w:rsidRDefault="006A792C" w:rsidP="00D353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altName w:val="Times New Roman"/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A792C" w:rsidRDefault="006A792C" w:rsidP="00D353C4">
      <w:pPr>
        <w:spacing w:after="0" w:line="240" w:lineRule="auto"/>
      </w:pPr>
      <w:r>
        <w:separator/>
      </w:r>
    </w:p>
  </w:footnote>
  <w:footnote w:type="continuationSeparator" w:id="0">
    <w:p w:rsidR="006A792C" w:rsidRDefault="006A792C" w:rsidP="00D353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712611756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sz w:val="40"/>
        <w:szCs w:val="40"/>
      </w:rPr>
    </w:sdtEndPr>
    <w:sdtContent>
      <w:p w:rsidR="00D353C4" w:rsidRPr="00D353C4" w:rsidRDefault="00D353C4">
        <w:pPr>
          <w:pStyle w:val="Cabealho"/>
          <w:jc w:val="right"/>
          <w:rPr>
            <w:rFonts w:ascii="Times New Roman" w:hAnsi="Times New Roman" w:cs="Times New Roman"/>
            <w:sz w:val="40"/>
            <w:szCs w:val="40"/>
          </w:rPr>
        </w:pPr>
        <w:r w:rsidRPr="00D353C4">
          <w:rPr>
            <w:rFonts w:ascii="Times New Roman" w:hAnsi="Times New Roman" w:cs="Times New Roman"/>
            <w:sz w:val="40"/>
            <w:szCs w:val="40"/>
          </w:rPr>
          <w:fldChar w:fldCharType="begin"/>
        </w:r>
        <w:r w:rsidRPr="00D353C4">
          <w:rPr>
            <w:rFonts w:ascii="Times New Roman" w:hAnsi="Times New Roman" w:cs="Times New Roman"/>
            <w:sz w:val="40"/>
            <w:szCs w:val="40"/>
          </w:rPr>
          <w:instrText>PAGE   \* MERGEFORMAT</w:instrText>
        </w:r>
        <w:r w:rsidRPr="00D353C4">
          <w:rPr>
            <w:rFonts w:ascii="Times New Roman" w:hAnsi="Times New Roman" w:cs="Times New Roman"/>
            <w:sz w:val="40"/>
            <w:szCs w:val="40"/>
          </w:rPr>
          <w:fldChar w:fldCharType="separate"/>
        </w:r>
        <w:r w:rsidR="006A792C">
          <w:rPr>
            <w:rFonts w:ascii="Times New Roman" w:hAnsi="Times New Roman" w:cs="Times New Roman"/>
            <w:noProof/>
            <w:sz w:val="40"/>
            <w:szCs w:val="40"/>
          </w:rPr>
          <w:t>1</w:t>
        </w:r>
        <w:r w:rsidRPr="00D353C4">
          <w:rPr>
            <w:rFonts w:ascii="Times New Roman" w:hAnsi="Times New Roman" w:cs="Times New Roman"/>
            <w:sz w:val="40"/>
            <w:szCs w:val="40"/>
          </w:rPr>
          <w:fldChar w:fldCharType="end"/>
        </w:r>
      </w:p>
    </w:sdtContent>
  </w:sdt>
  <w:p w:rsidR="00D353C4" w:rsidRDefault="00D353C4">
    <w:pPr>
      <w:pStyle w:val="Cabealh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defaultTabStop w:val="708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I0MTM0NzI2NrA0NzNR0lEKTi0uzszPAykwqgUAeUg/5iwAAAA="/>
  </w:docVars>
  <w:rsids>
    <w:rsidRoot w:val="006D16B6"/>
    <w:rsid w:val="00040916"/>
    <w:rsid w:val="00067910"/>
    <w:rsid w:val="000F2869"/>
    <w:rsid w:val="00176036"/>
    <w:rsid w:val="001B6192"/>
    <w:rsid w:val="001B685B"/>
    <w:rsid w:val="001D39C2"/>
    <w:rsid w:val="001E1C38"/>
    <w:rsid w:val="00222300"/>
    <w:rsid w:val="0025327C"/>
    <w:rsid w:val="002C62EE"/>
    <w:rsid w:val="00304C39"/>
    <w:rsid w:val="00317A52"/>
    <w:rsid w:val="003230AA"/>
    <w:rsid w:val="00435733"/>
    <w:rsid w:val="004919D5"/>
    <w:rsid w:val="004A52E0"/>
    <w:rsid w:val="005A0AF3"/>
    <w:rsid w:val="005D3E10"/>
    <w:rsid w:val="006A792C"/>
    <w:rsid w:val="006D16B6"/>
    <w:rsid w:val="006F62A0"/>
    <w:rsid w:val="007D15E9"/>
    <w:rsid w:val="0099189B"/>
    <w:rsid w:val="009C61E0"/>
    <w:rsid w:val="00A10A90"/>
    <w:rsid w:val="00A3626D"/>
    <w:rsid w:val="00A61E8B"/>
    <w:rsid w:val="00A87F5A"/>
    <w:rsid w:val="00AD5A21"/>
    <w:rsid w:val="00AE13E4"/>
    <w:rsid w:val="00D1513D"/>
    <w:rsid w:val="00D353C4"/>
    <w:rsid w:val="00DA38B0"/>
    <w:rsid w:val="00DB4551"/>
    <w:rsid w:val="00DE76A4"/>
    <w:rsid w:val="00E17FD3"/>
    <w:rsid w:val="00E764A2"/>
    <w:rsid w:val="00EE63A2"/>
    <w:rsid w:val="00F859C9"/>
    <w:rsid w:val="00F861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969653"/>
  <w15:chartTrackingRefBased/>
  <w15:docId w15:val="{749EE0F6-D001-4D38-A863-1F06B197B4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D353C4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D353C4"/>
  </w:style>
  <w:style w:type="paragraph" w:styleId="Rodap">
    <w:name w:val="footer"/>
    <w:basedOn w:val="Normal"/>
    <w:link w:val="RodapChar"/>
    <w:uiPriority w:val="99"/>
    <w:unhideWhenUsed/>
    <w:rsid w:val="00D353C4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D353C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0" Type="http://schemas.openxmlformats.org/officeDocument/2006/relationships/image" Target="media/image5.jpe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129</Words>
  <Characters>741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mirys Méndez</dc:creator>
  <cp:keywords/>
  <dc:description/>
  <cp:lastModifiedBy>Armirys Méndez</cp:lastModifiedBy>
  <cp:revision>8</cp:revision>
  <cp:lastPrinted>2022-03-28T14:28:00Z</cp:lastPrinted>
  <dcterms:created xsi:type="dcterms:W3CDTF">2022-03-28T14:28:00Z</dcterms:created>
  <dcterms:modified xsi:type="dcterms:W3CDTF">2022-03-28T14:34:00Z</dcterms:modified>
</cp:coreProperties>
</file>